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3355" w:rsidRDefault="008A1F26">
      <w:pPr>
        <w:pStyle w:val="Title"/>
      </w:pPr>
      <w:bookmarkStart w:id="0" w:name="_GoBack"/>
      <w:bookmarkEnd w:id="0"/>
      <w:r>
        <w:t>Lab 4</w:t>
      </w:r>
    </w:p>
    <w:p w:rsidR="00B93355" w:rsidRDefault="008A1F26">
      <w:pPr>
        <w:pStyle w:val="Author"/>
      </w:pPr>
      <w:r>
        <w:t>Ruixuan Hu</w:t>
      </w:r>
    </w:p>
    <w:p w:rsidR="00B93355" w:rsidRDefault="008A1F26">
      <w:pPr>
        <w:pStyle w:val="Date"/>
      </w:pPr>
      <w:r>
        <w:t>10/10/2018</w:t>
      </w:r>
    </w:p>
    <w:p w:rsidR="00B93355" w:rsidRDefault="008A1F26">
      <w:pPr>
        <w:pStyle w:val="FirstParagraph"/>
      </w:pPr>
      <w:r>
        <w:t>First, use ggplot to draw the graph.</w:t>
      </w:r>
    </w:p>
    <w:p w:rsidR="00B93355" w:rsidRDefault="008A1F26">
      <w:pPr>
        <w:pStyle w:val="BodyText"/>
      </w:pPr>
      <w:r>
        <w:t>Then write the function that will check if a given positive integer is a prime number.</w:t>
      </w:r>
    </w:p>
    <w:p w:rsidR="00B93355" w:rsidRDefault="008A1F26">
      <w:pPr>
        <w:pStyle w:val="SourceCode"/>
      </w:pPr>
      <w:r>
        <w:rPr>
          <w:rStyle w:val="NormalTok"/>
        </w:rPr>
        <w:t>prim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putnum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sqrt</w:t>
      </w:r>
      <w:r>
        <w:rPr>
          <w:rStyle w:val="NormalTok"/>
        </w:rPr>
        <w:t xml:space="preserve">(inputnum))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nputnum </w:t>
      </w:r>
      <w:r>
        <w:rPr>
          <w:rStyle w:val="OperatorTok"/>
        </w:rPr>
        <w:t>%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num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t prime numb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s prime numb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</w:p>
    <w:p w:rsidR="00B93355" w:rsidRDefault="008A1F26">
      <w:pPr>
        <w:pStyle w:val="FirstParagraph"/>
      </w:pPr>
      <w:r>
        <w:t>Then, we can check the function.</w:t>
      </w:r>
    </w:p>
    <w:p w:rsidR="00B93355" w:rsidRDefault="008A1F26">
      <w:pPr>
        <w:pStyle w:val="SourceCode"/>
      </w:pPr>
      <w:r>
        <w:rPr>
          <w:rStyle w:val="KeywordTok"/>
        </w:rPr>
        <w:t>prime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</w:t>
      </w:r>
    </w:p>
    <w:p w:rsidR="00B93355" w:rsidRDefault="008A1F26">
      <w:pPr>
        <w:pStyle w:val="SourceCode"/>
      </w:pPr>
      <w:r>
        <w:rPr>
          <w:rStyle w:val="VerbatimChar"/>
        </w:rPr>
        <w:t>## [1] "is prime number"</w:t>
      </w:r>
      <w:r>
        <w:br/>
      </w:r>
      <w:r>
        <w:rPr>
          <w:rStyle w:val="VerbatimChar"/>
        </w:rPr>
        <w:t>## [1] "is prime number"</w:t>
      </w:r>
    </w:p>
    <w:p w:rsidR="00B93355" w:rsidRDefault="008A1F26">
      <w:pPr>
        <w:pStyle w:val="SourceCode"/>
      </w:pPr>
      <w:r>
        <w:rPr>
          <w:rStyle w:val="KeywordTok"/>
        </w:rPr>
        <w:t>prime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:rsidR="00B93355" w:rsidRDefault="008A1F26">
      <w:pPr>
        <w:pStyle w:val="SourceCode"/>
      </w:pPr>
      <w:r>
        <w:rPr>
          <w:rStyle w:val="VerbatimChar"/>
        </w:rPr>
        <w:t>## [1] "not prime number"</w:t>
      </w:r>
      <w:r>
        <w:br/>
      </w:r>
      <w:r>
        <w:rPr>
          <w:rStyle w:val="VerbatimChar"/>
        </w:rPr>
        <w:t>## [1] "not prime number"</w:t>
      </w:r>
    </w:p>
    <w:sectPr w:rsidR="00B9335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1F26" w:rsidRDefault="008A1F26">
      <w:pPr>
        <w:spacing w:after="0"/>
      </w:pPr>
      <w:r>
        <w:separator/>
      </w:r>
    </w:p>
  </w:endnote>
  <w:endnote w:type="continuationSeparator" w:id="0">
    <w:p w:rsidR="008A1F26" w:rsidRDefault="008A1F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1F26" w:rsidRDefault="008A1F26">
      <w:r>
        <w:separator/>
      </w:r>
    </w:p>
  </w:footnote>
  <w:footnote w:type="continuationSeparator" w:id="0">
    <w:p w:rsidR="008A1F26" w:rsidRDefault="008A1F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388BB7C"/>
    <w:multiLevelType w:val="multilevel"/>
    <w:tmpl w:val="6F4060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32696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4F6226"/>
    <w:rsid w:val="00590D07"/>
    <w:rsid w:val="00784D58"/>
    <w:rsid w:val="008A1F26"/>
    <w:rsid w:val="008D6863"/>
    <w:rsid w:val="00B86B75"/>
    <w:rsid w:val="00B9335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F75ECD3B-DC53-A641-80AD-57908AFFA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</Words>
  <Characters>416</Characters>
  <Application>Microsoft Office Word</Application>
  <DocSecurity>0</DocSecurity>
  <Lines>3</Lines>
  <Paragraphs>1</Paragraphs>
  <ScaleCrop>false</ScaleCrop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</dc:title>
  <dc:creator>Ruixuan Hu</dc:creator>
  <cp:lastModifiedBy>Ruixuan Hu</cp:lastModifiedBy>
  <cp:revision>2</cp:revision>
  <dcterms:created xsi:type="dcterms:W3CDTF">2018-10-10T14:29:00Z</dcterms:created>
  <dcterms:modified xsi:type="dcterms:W3CDTF">2018-10-10T14:29:00Z</dcterms:modified>
</cp:coreProperties>
</file>